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47395dfcac05a7efbe0a8aabe2e3d3bbaea8b18"/>
    <w:p>
      <w:pPr>
        <w:pStyle w:val="Heading1"/>
      </w:pPr>
      <w:r>
        <w:t xml:space="preserve">Cover Letter for Psychologist Position in China Shanghai</w:t>
      </w:r>
    </w:p>
    <w:p>
      <w:pPr>
        <w:pStyle w:val="FirstParagraph"/>
      </w:pPr>
      <w:r>
        <w:t xml:space="preserve">Dear [Hiring Manager's Name],</w:t>
      </w:r>
    </w:p>
    <w:p>
      <w:pPr>
        <w:pStyle w:val="BodyText"/>
      </w:pPr>
      <w:r>
        <w:t xml:space="preserve">I am writing to express my enthusiastic interest in the Psychologist position at your esteemed organization in China Shanghai. With a deep passion for mental health and a commitment to fostering well-being across diverse populations, I am eager to contribute my expertise, cultural sensitivity, and clinical skills to support individuals and communities in this vibrant city. As an experienced psychologist with a focus on [mention specific areas like trauma counseling, cognitive behavioral therapy, or developmental psychology], I am confident that my background aligns perfectly with the values and goals of your institution.</w:t>
      </w:r>
    </w:p>
    <w:p>
      <w:pPr>
        <w:pStyle w:val="BodyText"/>
      </w:pPr>
      <w:r>
        <w:t xml:space="preserve">My journey as a Psychologist has been shaped by a dedication to understanding the intricate relationship between mental health and cultural context. Over the past [X years], I have worked in both clinical and academic settings, where I have provided evidence-based interventions for a wide range of psychological concerns, including anxiety, depression, and stress-related disorders. My work has emphasized the importance of tailoring therapeutic approaches to align with the unique needs of individuals while respecting their cultural identities. This philosophy is especially critical in China Shanghai, where the rapid pace of urban life and evolving social dynamics create distinct challenges for mental health professionals.</w:t>
      </w:r>
    </w:p>
    <w:p>
      <w:pPr>
        <w:pStyle w:val="BodyText"/>
      </w:pPr>
      <w:r>
        <w:t xml:space="preserve">China Shanghai, a global hub for innovation and culture, offers a dynamic environment for psychologists to make a meaningful impact. The city's growing awareness of mental health issues has led to increased demand for skilled professionals who can address the emotional well-being of its residents. I am particularly drawn to this opportunity because of my strong interest in bridging Western psychological theories with the cultural nuances of Chinese society. My ability to communicate effectively in [mention languages, e.g., English and Mandarin] and my experience working with international clients have equipped me to navigate cross-cultural challenges while delivering compassionate care.</w:t>
      </w:r>
    </w:p>
    <w:p>
      <w:pPr>
        <w:pStyle w:val="BodyText"/>
      </w:pPr>
      <w:r>
        <w:t xml:space="preserve">In addition to my clinical work, I have actively engaged in research projects that explore the intersection of psychology and public health. For example, during my time at [University/Institution Name], I collaborated on a study examining the psychological effects of urbanization on adolescents in Shanghai. This experience not only deepened my understanding of local mental health trends but also reinforced my commitment to advocating for accessible and culturally responsive mental health services. I am eager to bring this same level of dedication to your organization, where I can contribute to initiatives that promote mental wellness across the community.</w:t>
      </w:r>
    </w:p>
    <w:p>
      <w:pPr>
        <w:pStyle w:val="BodyText"/>
      </w:pPr>
      <w:r>
        <w:t xml:space="preserve">One of the key strengths I bring as a Psychologist is my ability to create a safe and supportive therapeutic environment. Whether working with individuals, couples, or groups, I prioritize building trust through active listening and empathy. In China Shanghai, where stigma around mental health can still be a barrier for many, my approach focuses on educating clients about the importance of psychological care while fostering open dialogue. I have also developed workshops on stress management and emotional resilience that have been well-received in multicultural settings, and I am excited about the possibility of expanding these efforts in your organization.</w:t>
      </w:r>
    </w:p>
    <w:p>
      <w:pPr>
        <w:pStyle w:val="BodyText"/>
      </w:pPr>
      <w:r>
        <w:t xml:space="preserve">My professional journey has also been enriched by my involvement in international conferences and training programs. For instance, I recently attended a symposium on mental health policy in Asia, where I had the opportunity to learn from leading experts and share insights on innovative therapeutic models. This experience has reinforced my belief that collaboration and continuous learning are essential for addressing the complex needs of today’s clients. I am eager to contribute my knowledge and enthusiasm to your team while growing alongside colleagues who share a passion for mental health advocacy.</w:t>
      </w:r>
    </w:p>
    <w:p>
      <w:pPr>
        <w:pStyle w:val="BodyText"/>
      </w:pPr>
      <w:r>
        <w:t xml:space="preserve">What excites me most about the opportunity in China Shanghai is the chance to work within a city that is at the forefront of global progress yet deeply rooted in tradition. The interplay between modernity and heritage presents unique opportunities to address psychological challenges through culturally informed practices. I am particularly interested in exploring how mindfulness-based interventions, which have ancient roots in Chinese philosophy, can be integrated with contemporary therapeutic techniques to enhance client outcomes. This holistic perspective aligns with my belief that mental health care must be both scientifically grounded and culturally respectful.</w:t>
      </w:r>
    </w:p>
    <w:p>
      <w:pPr>
        <w:pStyle w:val="BodyText"/>
      </w:pPr>
      <w:r>
        <w:t xml:space="preserve">In conclusion, I am confident that my qualifications as a Psychologist—combined with my adaptability, cultural awareness, and passion for helping others—make me an ideal candidate for this role. I am eager to contribute to your organization’s mission of improving mental health in China Shanghai while growing professionally in a city that offers endless opportunities for innovation and impact. Thank you for considering my application. I would be honored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China Shanghai</dc:title>
  <dc:creator/>
  <dc:language>en</dc:language>
  <cp:keywords/>
  <dcterms:created xsi:type="dcterms:W3CDTF">2025-12-10T11:01:07Z</dcterms:created>
  <dcterms:modified xsi:type="dcterms:W3CDTF">2025-12-10T11:01:07Z</dcterms:modified>
</cp:coreProperties>
</file>

<file path=docProps/custom.xml><?xml version="1.0" encoding="utf-8"?>
<Properties xmlns="http://schemas.openxmlformats.org/officeDocument/2006/custom-properties" xmlns:vt="http://schemas.openxmlformats.org/officeDocument/2006/docPropsVTypes"/>
</file>